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1F452" w14:textId="77777777" w:rsidR="00C47E1C" w:rsidRPr="00584DC5" w:rsidRDefault="00C47E1C" w:rsidP="000E2831">
      <w:pPr>
        <w:pStyle w:val="Heading3"/>
        <w:spacing w:before="120" w:after="120"/>
        <w:jc w:val="center"/>
        <w:rPr>
          <w:rFonts w:ascii="Arial" w:hAnsi="Arial" w:cs="Arial"/>
          <w:caps/>
          <w:sz w:val="6"/>
          <w:szCs w:val="6"/>
          <w:u w:val="single"/>
          <w:lang w:val="en-GB"/>
        </w:rPr>
      </w:pPr>
    </w:p>
    <w:p w14:paraId="1916AA1C" w14:textId="69AE6906" w:rsidR="000C5B22" w:rsidRPr="00F314AD" w:rsidRDefault="00A20D95" w:rsidP="000E2831">
      <w:pPr>
        <w:pStyle w:val="Heading3"/>
        <w:spacing w:before="120" w:after="120"/>
        <w:jc w:val="center"/>
        <w:rPr>
          <w:rFonts w:ascii="Arial" w:hAnsi="Arial" w:cs="Arial"/>
          <w:caps/>
          <w:sz w:val="28"/>
          <w:szCs w:val="28"/>
          <w:u w:val="single"/>
          <w:lang w:val="en-GB"/>
        </w:rPr>
      </w:pPr>
      <w:r>
        <w:rPr>
          <w:rFonts w:ascii="Arial" w:hAnsi="Arial" w:cs="Arial"/>
          <w:caps/>
          <w:sz w:val="28"/>
          <w:szCs w:val="28"/>
          <w:u w:val="single"/>
          <w:lang w:val="en-GB"/>
        </w:rPr>
        <w:t xml:space="preserve">ACIT 2023 </w:t>
      </w:r>
      <w:r w:rsidR="000C5B22" w:rsidRPr="00F314AD">
        <w:rPr>
          <w:rFonts w:ascii="Arial" w:hAnsi="Arial" w:cs="Arial"/>
          <w:caps/>
          <w:sz w:val="28"/>
          <w:szCs w:val="28"/>
          <w:u w:val="single"/>
          <w:lang w:val="en-GB"/>
        </w:rPr>
        <w:t>REGISTRATION FORM</w:t>
      </w:r>
    </w:p>
    <w:p w14:paraId="1588B01E" w14:textId="77777777" w:rsidR="003C1076" w:rsidRPr="00F314AD" w:rsidRDefault="003C1076" w:rsidP="00584DC5">
      <w:pPr>
        <w:pStyle w:val="BodyText"/>
        <w:spacing w:after="0" w:line="240" w:lineRule="auto"/>
        <w:rPr>
          <w:sz w:val="16"/>
          <w:szCs w:val="16"/>
          <w:lang w:val="en-GB"/>
        </w:rPr>
      </w:pPr>
    </w:p>
    <w:p w14:paraId="37D92E5D" w14:textId="7BDFAE0B" w:rsidR="000C5B22" w:rsidRPr="00F314AD" w:rsidRDefault="000C5B22" w:rsidP="006C0054">
      <w:pPr>
        <w:pStyle w:val="BodyText"/>
        <w:spacing w:before="120" w:after="0" w:line="240" w:lineRule="auto"/>
        <w:rPr>
          <w:lang w:val="en-GB"/>
        </w:rPr>
      </w:pPr>
      <w:r w:rsidRPr="00F314AD">
        <w:rPr>
          <w:lang w:val="en-GB"/>
        </w:rPr>
        <w:t>First Name:</w:t>
      </w:r>
      <w:r w:rsidR="006C0054" w:rsidRPr="00F314AD">
        <w:rPr>
          <w:lang w:val="en-GB"/>
        </w:rPr>
        <w:t>…………..</w:t>
      </w:r>
      <w:r w:rsidR="0041755C" w:rsidRPr="00F314AD">
        <w:rPr>
          <w:lang w:val="en-GB"/>
        </w:rPr>
        <w:tab/>
      </w:r>
      <w:r w:rsidR="0041755C" w:rsidRPr="00F314AD">
        <w:rPr>
          <w:lang w:val="en-GB"/>
        </w:rPr>
        <w:tab/>
      </w:r>
      <w:r w:rsidRPr="00F314AD">
        <w:rPr>
          <w:lang w:val="en-GB"/>
        </w:rPr>
        <w:t xml:space="preserve"> Middle Name: ……………………… </w:t>
      </w:r>
      <w:r w:rsidR="00383674" w:rsidRPr="00F314AD">
        <w:rPr>
          <w:lang w:val="en-GB"/>
        </w:rPr>
        <w:tab/>
      </w:r>
      <w:r w:rsidRPr="00F314AD">
        <w:rPr>
          <w:lang w:val="en-GB"/>
        </w:rPr>
        <w:t xml:space="preserve">Last Name: </w:t>
      </w:r>
      <w:r w:rsidR="006C0054" w:rsidRPr="00F314AD">
        <w:rPr>
          <w:lang w:val="en-GB"/>
        </w:rPr>
        <w:t>……………</w:t>
      </w:r>
      <w:r w:rsidR="00CB70C7">
        <w:rPr>
          <w:lang w:val="en-GB"/>
        </w:rPr>
        <w:t>….</w:t>
      </w:r>
    </w:p>
    <w:p w14:paraId="6F5398C1" w14:textId="57407697" w:rsidR="000C5B22" w:rsidRPr="00F314AD" w:rsidRDefault="000C5B22" w:rsidP="00CB70C7">
      <w:pPr>
        <w:pStyle w:val="BodyText"/>
        <w:spacing w:before="120" w:after="0" w:line="240" w:lineRule="auto"/>
        <w:rPr>
          <w:lang w:val="en-GB"/>
        </w:rPr>
      </w:pPr>
      <w:r w:rsidRPr="00F314AD">
        <w:rPr>
          <w:lang w:val="en-GB"/>
        </w:rPr>
        <w:t xml:space="preserve">Affiliation (University/Company Name): </w:t>
      </w:r>
      <w:r w:rsidR="006C0054" w:rsidRPr="00F314AD">
        <w:rPr>
          <w:lang w:val="en-GB"/>
        </w:rPr>
        <w:t>…………………</w:t>
      </w:r>
      <w:r w:rsidR="00CB70C7">
        <w:rPr>
          <w:lang w:val="en-GB"/>
        </w:rPr>
        <w:t xml:space="preserve">…………………     </w:t>
      </w:r>
      <w:r w:rsidRPr="00F314AD">
        <w:rPr>
          <w:lang w:val="en-GB"/>
        </w:rPr>
        <w:t xml:space="preserve">Country: </w:t>
      </w:r>
      <w:r w:rsidR="006C0054" w:rsidRPr="00F314AD">
        <w:rPr>
          <w:lang w:val="en-GB"/>
        </w:rPr>
        <w:t>…………………..</w:t>
      </w:r>
    </w:p>
    <w:p w14:paraId="751807EA" w14:textId="718A3DE3" w:rsidR="000C5B22" w:rsidRPr="00F314AD" w:rsidRDefault="006C0054" w:rsidP="00CB70C7">
      <w:pPr>
        <w:pStyle w:val="BodyText"/>
        <w:spacing w:before="120" w:after="0" w:line="240" w:lineRule="auto"/>
        <w:jc w:val="both"/>
        <w:rPr>
          <w:lang w:val="en-GB"/>
        </w:rPr>
      </w:pPr>
      <w:r w:rsidRPr="00F314AD">
        <w:rPr>
          <w:lang w:val="en-GB"/>
        </w:rPr>
        <w:t xml:space="preserve">Telephone Number: </w:t>
      </w:r>
      <w:r w:rsidR="00CB70C7">
        <w:rPr>
          <w:lang w:val="en-GB"/>
        </w:rPr>
        <w:t>……………………...……………………...</w:t>
      </w:r>
      <w:r w:rsidR="000C5B22" w:rsidRPr="00F314AD">
        <w:rPr>
          <w:lang w:val="en-GB"/>
        </w:rPr>
        <w:t xml:space="preserve">Email </w:t>
      </w:r>
      <w:r w:rsidR="005D0FB0" w:rsidRPr="00F314AD">
        <w:rPr>
          <w:lang w:val="en-GB"/>
        </w:rPr>
        <w:t>Address:</w:t>
      </w:r>
      <w:r w:rsidRPr="00F314AD">
        <w:rPr>
          <w:lang w:val="en-GB"/>
        </w:rPr>
        <w:t>……………………….</w:t>
      </w:r>
      <w:r w:rsidR="0041755C" w:rsidRPr="00F314AD">
        <w:rPr>
          <w:lang w:val="en-GB"/>
        </w:rPr>
        <w:tab/>
      </w:r>
    </w:p>
    <w:p w14:paraId="54D05C34" w14:textId="22EF24EE" w:rsidR="000C5B22" w:rsidRPr="00F314AD" w:rsidRDefault="00584DC5" w:rsidP="00584DC5">
      <w:pPr>
        <w:pStyle w:val="BodyText"/>
        <w:spacing w:before="120" w:after="120" w:line="360" w:lineRule="auto"/>
        <w:rPr>
          <w:lang w:val="en-GB"/>
        </w:rPr>
      </w:pPr>
      <w:r w:rsidRPr="00F314AD">
        <w:rPr>
          <w:lang w:val="en-GB"/>
        </w:rPr>
        <w:t>Reference Number</w:t>
      </w:r>
      <w:r>
        <w:rPr>
          <w:lang w:val="en-GB"/>
        </w:rPr>
        <w:t>s for all papers being registered</w:t>
      </w:r>
      <w:r w:rsidR="00093464" w:rsidRPr="00F314AD">
        <w:rPr>
          <w:lang w:val="en-GB"/>
        </w:rPr>
        <w:t xml:space="preserve">: </w:t>
      </w:r>
      <w:r w:rsidR="006C0054" w:rsidRPr="00F314AD">
        <w:rPr>
          <w:lang w:val="en-GB"/>
        </w:rPr>
        <w:t>……………….</w:t>
      </w:r>
    </w:p>
    <w:p w14:paraId="586E1CDE" w14:textId="2BADED73" w:rsidR="000C5B22" w:rsidRPr="00F314AD" w:rsidRDefault="000C5B22" w:rsidP="00CB70C7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F314AD">
        <w:rPr>
          <w:rFonts w:ascii="Arial" w:hAnsi="Arial" w:cs="Arial"/>
          <w:sz w:val="22"/>
          <w:szCs w:val="22"/>
          <w:lang w:val="en-GB"/>
        </w:rPr>
        <w:t>Information to appear on the badge:</w:t>
      </w:r>
    </w:p>
    <w:p w14:paraId="135652A8" w14:textId="634253D6" w:rsidR="000C5B22" w:rsidRPr="00F314AD" w:rsidRDefault="000C5B22" w:rsidP="006C005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GB"/>
        </w:rPr>
      </w:pPr>
      <w:r w:rsidRPr="00F314AD">
        <w:rPr>
          <w:sz w:val="22"/>
          <w:szCs w:val="22"/>
          <w:lang w:val="en-GB"/>
        </w:rPr>
        <w:t xml:space="preserve">First Name: </w:t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="00090052" w:rsidRPr="00F314AD">
        <w:rPr>
          <w:sz w:val="22"/>
          <w:szCs w:val="22"/>
          <w:lang w:val="en-GB"/>
        </w:rPr>
        <w:tab/>
      </w:r>
      <w:r w:rsidRPr="00F314AD">
        <w:rPr>
          <w:sz w:val="22"/>
          <w:szCs w:val="22"/>
          <w:lang w:val="en-GB"/>
        </w:rPr>
        <w:t xml:space="preserve">Last Name: </w:t>
      </w:r>
    </w:p>
    <w:p w14:paraId="31D1681A" w14:textId="6E602B8B" w:rsidR="000C5B22" w:rsidRPr="00F314AD" w:rsidRDefault="000C5B22" w:rsidP="00CB70C7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sz w:val="22"/>
          <w:szCs w:val="22"/>
          <w:lang w:val="en-GB"/>
        </w:rPr>
      </w:pPr>
      <w:r w:rsidRPr="00F314AD">
        <w:rPr>
          <w:sz w:val="22"/>
          <w:szCs w:val="22"/>
          <w:lang w:val="en-GB"/>
        </w:rPr>
        <w:t xml:space="preserve">Affiliation: </w:t>
      </w:r>
      <w:r w:rsidR="00CB70C7">
        <w:rPr>
          <w:sz w:val="22"/>
          <w:szCs w:val="22"/>
          <w:lang w:val="en-GB"/>
        </w:rPr>
        <w:t xml:space="preserve">                                                           </w:t>
      </w:r>
      <w:r w:rsidRPr="00F314AD">
        <w:rPr>
          <w:sz w:val="22"/>
          <w:szCs w:val="22"/>
          <w:lang w:val="en-GB"/>
        </w:rPr>
        <w:t xml:space="preserve">Country: </w:t>
      </w:r>
    </w:p>
    <w:p w14:paraId="49937E4B" w14:textId="77777777" w:rsidR="000C5B22" w:rsidRPr="00F314AD" w:rsidRDefault="000C5B22">
      <w:pPr>
        <w:pStyle w:val="BodyText"/>
        <w:spacing w:after="0" w:line="240" w:lineRule="auto"/>
        <w:ind w:firstLine="708"/>
        <w:jc w:val="both"/>
        <w:rPr>
          <w:sz w:val="10"/>
          <w:szCs w:val="10"/>
          <w:lang w:val="en-GB"/>
        </w:rPr>
      </w:pPr>
    </w:p>
    <w:p w14:paraId="3A60DCB6" w14:textId="015C310B" w:rsidR="001F12F6" w:rsidRPr="00F314AD" w:rsidRDefault="00093464" w:rsidP="00F314AD">
      <w:pPr>
        <w:shd w:val="clear" w:color="auto" w:fill="FFFFFF"/>
        <w:rPr>
          <w:sz w:val="22"/>
          <w:szCs w:val="22"/>
          <w:lang w:val="en-GB"/>
        </w:rPr>
      </w:pPr>
      <w:r w:rsidRPr="00F314AD">
        <w:rPr>
          <w:color w:val="000000"/>
          <w:sz w:val="22"/>
          <w:szCs w:val="22"/>
          <w:lang w:val="en-GB"/>
        </w:rPr>
        <w:t xml:space="preserve">Registration fees include Conference kit, conference lunches, </w:t>
      </w:r>
      <w:r w:rsidR="00F314AD" w:rsidRPr="00F314AD">
        <w:rPr>
          <w:color w:val="000000"/>
          <w:sz w:val="22"/>
          <w:szCs w:val="22"/>
          <w:lang w:val="en-GB"/>
        </w:rPr>
        <w:t>and coffee</w:t>
      </w:r>
      <w:r w:rsidRPr="00F314AD">
        <w:rPr>
          <w:color w:val="000000"/>
          <w:sz w:val="22"/>
          <w:szCs w:val="22"/>
          <w:lang w:val="en-GB"/>
        </w:rPr>
        <w:t xml:space="preserve"> breaks</w:t>
      </w:r>
      <w:r w:rsidR="00C47E1C" w:rsidRPr="00F314AD">
        <w:rPr>
          <w:color w:val="000000"/>
          <w:sz w:val="22"/>
          <w:szCs w:val="22"/>
          <w:lang w:val="en-GB"/>
        </w:rPr>
        <w:t>.</w:t>
      </w:r>
      <w:r w:rsidRPr="00F314AD">
        <w:rPr>
          <w:sz w:val="22"/>
          <w:szCs w:val="22"/>
          <w:lang w:val="en-GB"/>
        </w:rPr>
        <w:t xml:space="preserve"> </w:t>
      </w:r>
      <w:r w:rsidR="003C1076" w:rsidRPr="00F314AD">
        <w:rPr>
          <w:sz w:val="22"/>
          <w:szCs w:val="22"/>
          <w:lang w:val="en-GB"/>
        </w:rPr>
        <w:t xml:space="preserve">For </w:t>
      </w:r>
      <w:r w:rsidR="00E90834" w:rsidRPr="00F314AD">
        <w:rPr>
          <w:sz w:val="22"/>
          <w:szCs w:val="22"/>
          <w:lang w:val="en-GB"/>
        </w:rPr>
        <w:t xml:space="preserve">more information </w:t>
      </w:r>
      <w:r w:rsidRPr="00F314AD">
        <w:rPr>
          <w:sz w:val="22"/>
          <w:szCs w:val="22"/>
          <w:lang w:val="en-GB"/>
        </w:rPr>
        <w:t>please contact</w:t>
      </w:r>
      <w:r w:rsidR="00C47E1C" w:rsidRPr="00F314AD">
        <w:rPr>
          <w:sz w:val="22"/>
          <w:szCs w:val="22"/>
          <w:lang w:val="en-GB"/>
        </w:rPr>
        <w:t>:</w:t>
      </w:r>
      <w:r w:rsidR="00584DC5">
        <w:rPr>
          <w:sz w:val="22"/>
          <w:szCs w:val="22"/>
          <w:lang w:val="en-GB"/>
        </w:rPr>
        <w:t xml:space="preserve"> </w:t>
      </w:r>
      <w:hyperlink r:id="rId7" w:history="1">
        <w:r w:rsidR="00584DC5" w:rsidRPr="00BD1C76">
          <w:rPr>
            <w:rStyle w:val="Hyperlink"/>
            <w:sz w:val="22"/>
            <w:szCs w:val="22"/>
            <w:lang w:val="en-GB"/>
          </w:rPr>
          <w:t>m.alshboul@ajman.ac.ae</w:t>
        </w:r>
      </w:hyperlink>
      <w:r w:rsidR="00584DC5">
        <w:rPr>
          <w:sz w:val="22"/>
          <w:szCs w:val="22"/>
          <w:lang w:val="en-GB"/>
        </w:rPr>
        <w:t xml:space="preserve"> </w:t>
      </w:r>
      <w:r w:rsidR="00C47E1C" w:rsidRPr="00F314AD">
        <w:rPr>
          <w:sz w:val="22"/>
          <w:szCs w:val="22"/>
          <w:lang w:val="en-GB"/>
        </w:rPr>
        <w:t xml:space="preserve">and </w:t>
      </w:r>
      <w:hyperlink r:id="rId8" w:history="1">
        <w:r w:rsidR="00584DC5" w:rsidRPr="00BD1C76">
          <w:rPr>
            <w:rStyle w:val="Hyperlink"/>
            <w:sz w:val="22"/>
            <w:szCs w:val="22"/>
            <w:lang w:val="en-GB"/>
          </w:rPr>
          <w:t>m.nasor@ajman.ac.ae</w:t>
        </w:r>
      </w:hyperlink>
    </w:p>
    <w:p w14:paraId="31000750" w14:textId="77777777" w:rsidR="00C47E1C" w:rsidRPr="00F314AD" w:rsidRDefault="00C47E1C" w:rsidP="00C47E1C">
      <w:pPr>
        <w:shd w:val="clear" w:color="auto" w:fill="FFFFFF"/>
        <w:rPr>
          <w:sz w:val="22"/>
          <w:szCs w:val="22"/>
          <w:lang w:val="en-GB"/>
        </w:rPr>
      </w:pPr>
    </w:p>
    <w:p w14:paraId="69254FB1" w14:textId="5C5A7419" w:rsidR="00175250" w:rsidRDefault="003C1076" w:rsidP="00093464">
      <w:pPr>
        <w:spacing w:after="120"/>
        <w:rPr>
          <w:b/>
          <w:bCs/>
          <w:sz w:val="30"/>
          <w:szCs w:val="30"/>
          <w:lang w:val="en-GB"/>
        </w:rPr>
      </w:pPr>
      <w:r w:rsidRPr="0086121F">
        <w:rPr>
          <w:b/>
          <w:bCs/>
          <w:sz w:val="28"/>
          <w:szCs w:val="28"/>
          <w:lang w:val="en-GB"/>
        </w:rPr>
        <w:t>Registration Fee</w:t>
      </w:r>
      <w:r w:rsidR="00A20D95" w:rsidRPr="0086121F">
        <w:rPr>
          <w:b/>
          <w:bCs/>
          <w:sz w:val="28"/>
          <w:szCs w:val="28"/>
          <w:lang w:val="en-GB"/>
        </w:rPr>
        <w:t>s</w:t>
      </w:r>
      <w:r w:rsidR="00093464" w:rsidRPr="0086121F">
        <w:rPr>
          <w:b/>
          <w:bCs/>
          <w:sz w:val="28"/>
          <w:szCs w:val="28"/>
          <w:lang w:val="en-GB"/>
        </w:rPr>
        <w:t>:</w:t>
      </w:r>
      <w:r w:rsidR="00CB70C7" w:rsidRPr="0086121F">
        <w:rPr>
          <w:b/>
          <w:bCs/>
          <w:sz w:val="28"/>
          <w:szCs w:val="28"/>
          <w:lang w:val="en-GB"/>
        </w:rPr>
        <w:t xml:space="preserve"> (tick applicable option)</w:t>
      </w:r>
    </w:p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84"/>
        <w:gridCol w:w="1558"/>
        <w:gridCol w:w="2121"/>
        <w:gridCol w:w="2135"/>
        <w:gridCol w:w="1551"/>
      </w:tblGrid>
      <w:tr w:rsidR="002B1591" w:rsidRPr="0086121F" w14:paraId="47616E38" w14:textId="77777777" w:rsidTr="0086121F">
        <w:tc>
          <w:tcPr>
            <w:tcW w:w="2984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9C3F49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resenter Type</w:t>
            </w:r>
          </w:p>
        </w:tc>
        <w:tc>
          <w:tcPr>
            <w:tcW w:w="367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34C1AA" w14:textId="0D841858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Amount Early Bird</w:t>
            </w:r>
            <w:r w:rsidR="00A20D95" w:rsidRPr="0086121F">
              <w:rPr>
                <w:sz w:val="20"/>
                <w:szCs w:val="20"/>
                <w:lang w:val="en-US"/>
              </w:rPr>
              <w:t xml:space="preserve"> (Till ….)</w:t>
            </w:r>
          </w:p>
        </w:tc>
        <w:tc>
          <w:tcPr>
            <w:tcW w:w="368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F67132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Amount After Due Date Till Conference dates</w:t>
            </w:r>
          </w:p>
        </w:tc>
      </w:tr>
      <w:tr w:rsidR="002B1591" w:rsidRPr="0086121F" w14:paraId="2EE4086B" w14:textId="77777777" w:rsidTr="0086121F">
        <w:tc>
          <w:tcPr>
            <w:tcW w:w="2984" w:type="dxa"/>
            <w:vMerge/>
            <w:shd w:val="clear" w:color="auto" w:fill="FFFFFF"/>
            <w:vAlign w:val="center"/>
            <w:hideMark/>
          </w:tcPr>
          <w:p w14:paraId="7FCE3920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727836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hysical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7A8590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Virtual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62A5E6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hysical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83586D" w14:textId="77777777" w:rsidR="00F314AD" w:rsidRPr="0086121F" w:rsidRDefault="00F314AD" w:rsidP="00F314AD">
            <w:pPr>
              <w:jc w:val="center"/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Virtual</w:t>
            </w:r>
          </w:p>
        </w:tc>
      </w:tr>
      <w:tr w:rsidR="002B1591" w:rsidRPr="0086121F" w14:paraId="5519322E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3BAE6" w14:textId="25E880D7" w:rsidR="00F314AD" w:rsidRPr="0086121F" w:rsidRDefault="00F314AD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 xml:space="preserve">IEEE member </w:t>
            </w:r>
            <w:r w:rsidR="00A20D95" w:rsidRPr="0086121F">
              <w:rPr>
                <w:sz w:val="20"/>
                <w:szCs w:val="20"/>
                <w:lang w:val="en-US"/>
              </w:rPr>
              <w:t>(</w:t>
            </w:r>
            <w:r w:rsidRPr="0086121F">
              <w:rPr>
                <w:sz w:val="20"/>
                <w:szCs w:val="20"/>
                <w:lang w:val="en-US"/>
              </w:rPr>
              <w:t>author</w:t>
            </w:r>
            <w:r w:rsidR="00A20D95"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C5F513" w14:textId="220708EC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3475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5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57CCEA" w14:textId="0F67F3F7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78203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5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5D263E" w14:textId="18E83360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36351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40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90EE77" w14:textId="11F5AC85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206752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50.000</w:t>
            </w:r>
          </w:p>
        </w:tc>
      </w:tr>
      <w:tr w:rsidR="002B1591" w:rsidRPr="0086121F" w14:paraId="26EFA209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A6FE94" w14:textId="5F10AAB2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Non-</w:t>
            </w:r>
            <w:r w:rsidR="00F314AD" w:rsidRPr="0086121F">
              <w:rPr>
                <w:sz w:val="20"/>
                <w:szCs w:val="20"/>
                <w:lang w:val="en-US"/>
              </w:rPr>
              <w:t xml:space="preserve">IEEE member </w:t>
            </w:r>
            <w:r w:rsidRPr="0086121F">
              <w:rPr>
                <w:sz w:val="20"/>
                <w:szCs w:val="20"/>
                <w:lang w:val="en-US"/>
              </w:rPr>
              <w:t>(</w:t>
            </w:r>
            <w:r w:rsidR="00F314AD" w:rsidRPr="0086121F">
              <w:rPr>
                <w:sz w:val="20"/>
                <w:szCs w:val="20"/>
                <w:lang w:val="en-US"/>
              </w:rPr>
              <w:t>author</w:t>
            </w:r>
            <w:r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8154E0" w14:textId="1BADDDD5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5301522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6121F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☒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45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A1D86F" w14:textId="2044EDEA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13909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0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F909F8" w14:textId="1F07A12D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44539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50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003B4B" w14:textId="709EAA3C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88853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00.000</w:t>
            </w:r>
          </w:p>
        </w:tc>
      </w:tr>
      <w:tr w:rsidR="002B1591" w:rsidRPr="0086121F" w14:paraId="1CD2FA02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27FB6D" w14:textId="07C2D3AA" w:rsidR="00F314AD" w:rsidRPr="0086121F" w:rsidRDefault="00F314AD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 xml:space="preserve">IEEE student member </w:t>
            </w:r>
            <w:r w:rsidR="00A20D95" w:rsidRPr="0086121F">
              <w:rPr>
                <w:sz w:val="20"/>
                <w:szCs w:val="20"/>
                <w:lang w:val="en-US"/>
              </w:rPr>
              <w:t>(</w:t>
            </w:r>
            <w:r w:rsidRPr="0086121F">
              <w:rPr>
                <w:sz w:val="20"/>
                <w:szCs w:val="20"/>
                <w:lang w:val="en-US"/>
              </w:rPr>
              <w:t>author</w:t>
            </w:r>
            <w:r w:rsidR="00A20D95"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E55B5D" w14:textId="02DF6BDB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844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EEE5AA" w14:textId="6CA8BC19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64581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ED6D4B" w14:textId="02BEF0C7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118258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0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86BB7A" w14:textId="18117413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46693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</w:t>
            </w:r>
          </w:p>
        </w:tc>
      </w:tr>
      <w:tr w:rsidR="002B1591" w:rsidRPr="0086121F" w14:paraId="00A21587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CDEB87" w14:textId="353656B5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Non-</w:t>
            </w:r>
            <w:r w:rsidR="00F314AD" w:rsidRPr="0086121F">
              <w:rPr>
                <w:sz w:val="20"/>
                <w:szCs w:val="20"/>
                <w:lang w:val="en-US"/>
              </w:rPr>
              <w:t xml:space="preserve">IEEE student member </w:t>
            </w:r>
            <w:r w:rsidRPr="0086121F">
              <w:rPr>
                <w:sz w:val="20"/>
                <w:szCs w:val="20"/>
                <w:lang w:val="en-US"/>
              </w:rPr>
              <w:t>(</w:t>
            </w:r>
            <w:r w:rsidR="00F314AD" w:rsidRPr="0086121F">
              <w:rPr>
                <w:sz w:val="20"/>
                <w:szCs w:val="20"/>
                <w:lang w:val="en-US"/>
              </w:rPr>
              <w:t>author</w:t>
            </w:r>
            <w:r w:rsidRPr="0086121F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D17ADA" w14:textId="503967A2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9510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00.000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62CABF" w14:textId="630908F0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69033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30.000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08DB27" w14:textId="7227A2F5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78456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350.000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CC31DF" w14:textId="02D3F2AC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77004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30.000</w:t>
            </w:r>
          </w:p>
        </w:tc>
      </w:tr>
      <w:tr w:rsidR="002B1591" w:rsidRPr="0086121F" w14:paraId="6FFE9D20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208387" w14:textId="24B1DBC4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>Participant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62C7AF" w14:textId="45498FBB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204535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 /day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934A43" w14:textId="338DD3F4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93813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949CF8" w14:textId="75A398B3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101766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100.000 /day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6AB83" w14:textId="4162B559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60997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</w:tr>
      <w:tr w:rsidR="002B1591" w:rsidRPr="0086121F" w14:paraId="387C3149" w14:textId="77777777" w:rsidTr="0086121F">
        <w:tc>
          <w:tcPr>
            <w:tcW w:w="2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DEBAFB" w14:textId="019C62B6" w:rsidR="00F314AD" w:rsidRPr="0086121F" w:rsidRDefault="00A20D95" w:rsidP="00EE312E">
            <w:pPr>
              <w:rPr>
                <w:sz w:val="20"/>
                <w:szCs w:val="20"/>
                <w:lang w:val="en-US"/>
              </w:rPr>
            </w:pPr>
            <w:r w:rsidRPr="0086121F">
              <w:rPr>
                <w:sz w:val="20"/>
                <w:szCs w:val="20"/>
                <w:lang w:val="en-US"/>
              </w:rPr>
              <w:t xml:space="preserve">Student Participant </w:t>
            </w:r>
          </w:p>
        </w:tc>
        <w:tc>
          <w:tcPr>
            <w:tcW w:w="15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B7E775" w14:textId="2C18A2A1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56819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50.000 / day</w:t>
            </w:r>
          </w:p>
        </w:tc>
        <w:tc>
          <w:tcPr>
            <w:tcW w:w="21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3736CA" w14:textId="49930833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98870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  <w:tc>
          <w:tcPr>
            <w:tcW w:w="21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3DC192" w14:textId="2025FA00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79944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50.000 /day</w:t>
            </w:r>
          </w:p>
        </w:tc>
        <w:tc>
          <w:tcPr>
            <w:tcW w:w="15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37BDE1" w14:textId="76E4C4E6" w:rsidR="00F314AD" w:rsidRPr="0086121F" w:rsidRDefault="00000000" w:rsidP="00F314AD">
            <w:pPr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sz w:val="20"/>
                  <w:szCs w:val="20"/>
                  <w:lang w:val="en-GB"/>
                </w:rPr>
                <w:id w:val="-12809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DC5" w:rsidRPr="0086121F">
                  <w:rPr>
                    <w:rFonts w:ascii="MS Gothic" w:eastAsia="MS Gothic" w:hAnsi="MS Gothic" w:hint="eastAsia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84DC5" w:rsidRPr="0086121F">
              <w:rPr>
                <w:sz w:val="20"/>
                <w:szCs w:val="20"/>
                <w:lang w:val="en-US"/>
              </w:rPr>
              <w:t xml:space="preserve"> </w:t>
            </w:r>
            <w:r w:rsidR="00F314AD" w:rsidRPr="0086121F">
              <w:rPr>
                <w:sz w:val="20"/>
                <w:szCs w:val="20"/>
                <w:lang w:val="en-US"/>
              </w:rPr>
              <w:t>$25.000 /day</w:t>
            </w:r>
          </w:p>
        </w:tc>
      </w:tr>
    </w:tbl>
    <w:p w14:paraId="03FCFC01" w14:textId="77777777" w:rsidR="002B1591" w:rsidRPr="002B1591" w:rsidRDefault="002B1591" w:rsidP="002B1591">
      <w:pPr>
        <w:rPr>
          <w:sz w:val="22"/>
          <w:szCs w:val="22"/>
          <w:lang w:val="en-GB"/>
        </w:rPr>
      </w:pPr>
    </w:p>
    <w:p w14:paraId="46A140D2" w14:textId="17D43137" w:rsidR="00175250" w:rsidRPr="0086121F" w:rsidRDefault="002B1591" w:rsidP="005F72D8">
      <w:pPr>
        <w:spacing w:before="40"/>
        <w:rPr>
          <w:b/>
          <w:bCs/>
          <w:color w:val="000080"/>
          <w:sz w:val="28"/>
          <w:szCs w:val="28"/>
          <w:lang w:val="en-GB"/>
        </w:rPr>
      </w:pPr>
      <w:r w:rsidRPr="0086121F">
        <w:rPr>
          <w:b/>
          <w:bCs/>
          <w:sz w:val="28"/>
          <w:szCs w:val="28"/>
          <w:lang w:val="en-GB"/>
        </w:rPr>
        <w:t>Special Registration:</w:t>
      </w:r>
      <w:r w:rsidR="00A20D95" w:rsidRPr="0086121F">
        <w:rPr>
          <w:b/>
          <w:bCs/>
          <w:sz w:val="28"/>
          <w:szCs w:val="28"/>
          <w:lang w:val="en-GB"/>
        </w:rPr>
        <w:t xml:space="preserve"> (tick relevant affiliation)</w:t>
      </w:r>
    </w:p>
    <w:p w14:paraId="5AD13171" w14:textId="34C78021" w:rsidR="002B1591" w:rsidRPr="0086121F" w:rsidRDefault="00000000" w:rsidP="002B1591">
      <w:pPr>
        <w:pStyle w:val="ListParagraph"/>
        <w:spacing w:before="40"/>
        <w:rPr>
          <w:sz w:val="20"/>
          <w:szCs w:val="20"/>
          <w:lang w:val="en-GB"/>
        </w:rPr>
      </w:pPr>
      <w:sdt>
        <w:sdtPr>
          <w:rPr>
            <w:sz w:val="20"/>
            <w:szCs w:val="20"/>
            <w:lang w:val="en-GB"/>
          </w:rPr>
          <w:id w:val="1479333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591" w:rsidRPr="0086121F">
            <w:rPr>
              <w:rFonts w:ascii="MS Gothic" w:eastAsia="MS Gothic" w:hAnsi="MS Gothic" w:hint="eastAsia"/>
              <w:sz w:val="20"/>
              <w:szCs w:val="20"/>
              <w:lang w:val="en-GB"/>
            </w:rPr>
            <w:t>☐</w:t>
          </w:r>
        </w:sdtContent>
      </w:sdt>
      <w:r w:rsidR="002B1591" w:rsidRPr="0086121F">
        <w:rPr>
          <w:sz w:val="20"/>
          <w:szCs w:val="20"/>
          <w:lang w:val="en-GB"/>
        </w:rPr>
        <w:t>Authors from Ajman University or Zarqa University</w:t>
      </w:r>
    </w:p>
    <w:p w14:paraId="0CECE732" w14:textId="5D68DFC2" w:rsidR="002B1591" w:rsidRPr="0086121F" w:rsidRDefault="00000000" w:rsidP="002B1591">
      <w:pPr>
        <w:pStyle w:val="ListParagraph"/>
        <w:spacing w:before="40"/>
        <w:rPr>
          <w:sz w:val="20"/>
          <w:szCs w:val="20"/>
          <w:lang w:val="en-GB"/>
        </w:rPr>
      </w:pPr>
      <w:sdt>
        <w:sdtPr>
          <w:rPr>
            <w:sz w:val="20"/>
            <w:szCs w:val="20"/>
            <w:lang w:val="en-GB"/>
          </w:rPr>
          <w:id w:val="1699121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591" w:rsidRPr="0086121F">
            <w:rPr>
              <w:rFonts w:ascii="MS Gothic" w:eastAsia="MS Gothic" w:hAnsi="MS Gothic" w:hint="eastAsia"/>
              <w:sz w:val="20"/>
              <w:szCs w:val="20"/>
              <w:lang w:val="en-GB"/>
            </w:rPr>
            <w:t>☐</w:t>
          </w:r>
        </w:sdtContent>
      </w:sdt>
      <w:r w:rsidR="002B1591" w:rsidRPr="0086121F">
        <w:rPr>
          <w:sz w:val="20"/>
          <w:szCs w:val="20"/>
          <w:lang w:val="en-GB"/>
        </w:rPr>
        <w:t>ACIT Steering committee authors</w:t>
      </w:r>
    </w:p>
    <w:p w14:paraId="75B19331" w14:textId="4025A090" w:rsidR="002B1591" w:rsidRPr="002B1591" w:rsidRDefault="00000000" w:rsidP="002B1591">
      <w:pPr>
        <w:pStyle w:val="ListParagraph"/>
        <w:spacing w:before="40"/>
        <w:rPr>
          <w:b/>
          <w:bCs/>
          <w:color w:val="000080"/>
          <w:sz w:val="30"/>
          <w:szCs w:val="30"/>
          <w:lang w:val="en-GB"/>
        </w:rPr>
      </w:pPr>
      <w:sdt>
        <w:sdtPr>
          <w:rPr>
            <w:sz w:val="20"/>
            <w:szCs w:val="20"/>
            <w:lang w:val="en-GB"/>
          </w:rPr>
          <w:id w:val="12414437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B1591" w:rsidRPr="0086121F">
            <w:rPr>
              <w:rFonts w:ascii="MS Gothic" w:eastAsia="MS Gothic" w:hAnsi="MS Gothic" w:hint="eastAsia"/>
              <w:sz w:val="20"/>
              <w:szCs w:val="20"/>
              <w:lang w:val="en-GB"/>
            </w:rPr>
            <w:t>☐</w:t>
          </w:r>
        </w:sdtContent>
      </w:sdt>
      <w:r w:rsidR="002B1591" w:rsidRPr="0086121F">
        <w:rPr>
          <w:sz w:val="20"/>
          <w:szCs w:val="20"/>
          <w:lang w:val="en-GB"/>
        </w:rPr>
        <w:t>Authors from CCIS Universit</w:t>
      </w:r>
      <w:r w:rsidR="00584DC5" w:rsidRPr="0086121F">
        <w:rPr>
          <w:sz w:val="20"/>
          <w:szCs w:val="20"/>
          <w:lang w:val="en-GB"/>
        </w:rPr>
        <w:t>ies</w:t>
      </w:r>
      <w:r w:rsidR="002B1591">
        <w:rPr>
          <w:sz w:val="22"/>
          <w:szCs w:val="22"/>
          <w:lang w:val="en-GB"/>
        </w:rPr>
        <w:t xml:space="preserve"> </w:t>
      </w:r>
    </w:p>
    <w:p w14:paraId="1B5C531C" w14:textId="77777777" w:rsidR="002B1591" w:rsidRPr="002B1591" w:rsidRDefault="002B1591" w:rsidP="002B1591">
      <w:pPr>
        <w:rPr>
          <w:sz w:val="22"/>
          <w:szCs w:val="22"/>
          <w:lang w:val="en-GB"/>
        </w:rPr>
      </w:pPr>
    </w:p>
    <w:p w14:paraId="33409487" w14:textId="77777777" w:rsidR="000C5B22" w:rsidRPr="00F314AD" w:rsidRDefault="000C5B22" w:rsidP="005F72D8">
      <w:pPr>
        <w:spacing w:before="40"/>
        <w:rPr>
          <w:b/>
          <w:bCs/>
          <w:sz w:val="30"/>
          <w:szCs w:val="30"/>
          <w:lang w:val="en-GB"/>
        </w:rPr>
      </w:pPr>
      <w:r w:rsidRPr="00F314AD">
        <w:rPr>
          <w:b/>
          <w:bCs/>
          <w:sz w:val="30"/>
          <w:szCs w:val="30"/>
          <w:lang w:val="en-GB"/>
        </w:rPr>
        <w:t>Payment Procedure:</w:t>
      </w:r>
    </w:p>
    <w:p w14:paraId="4F8EC985" w14:textId="77777777" w:rsidR="00093464" w:rsidRPr="00F314AD" w:rsidRDefault="00093464" w:rsidP="00093464">
      <w:pPr>
        <w:pStyle w:val="Heading2"/>
        <w:spacing w:before="0"/>
        <w:textAlignment w:val="baseline"/>
        <w:rPr>
          <w:rFonts w:ascii="Arial" w:hAnsi="Arial" w:cs="Arial"/>
          <w:color w:val="000000"/>
          <w:sz w:val="15"/>
          <w:szCs w:val="15"/>
          <w:lang w:val="en-GB"/>
        </w:rPr>
      </w:pPr>
    </w:p>
    <w:p w14:paraId="0661F1FF" w14:textId="6B160DF0" w:rsidR="0086121F" w:rsidRPr="0086121F" w:rsidRDefault="0086121F" w:rsidP="0017099A">
      <w:pPr>
        <w:pStyle w:val="BodyText"/>
        <w:spacing w:after="0"/>
        <w:ind w:left="284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Please note that payments can be made through the below payment methods:</w:t>
      </w:r>
    </w:p>
    <w:p w14:paraId="2C5E9E60" w14:textId="77777777" w:rsidR="0086121F" w:rsidRPr="0086121F" w:rsidRDefault="0086121F" w:rsidP="0086121F">
      <w:pPr>
        <w:pStyle w:val="BodyText"/>
        <w:numPr>
          <w:ilvl w:val="0"/>
          <w:numId w:val="4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Cheque or bank transfer to:</w:t>
      </w:r>
    </w:p>
    <w:p w14:paraId="44EE9B99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Bank Name:                     Ajman Bank</w:t>
      </w:r>
    </w:p>
    <w:p w14:paraId="10D40471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Branch:                             Khalifa Branch - Ajman</w:t>
      </w:r>
    </w:p>
    <w:p w14:paraId="30BB1DF2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Account Name:               Ajman University</w:t>
      </w:r>
    </w:p>
    <w:p w14:paraId="15789DEA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Account Number:           017482222011</w:t>
      </w:r>
    </w:p>
    <w:p w14:paraId="4F4EDB0C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IBAN:                                 AE720570000017482222011</w:t>
      </w:r>
    </w:p>
    <w:p w14:paraId="1F362850" w14:textId="77777777" w:rsidR="0086121F" w:rsidRPr="0086121F" w:rsidRDefault="0086121F" w:rsidP="0086121F">
      <w:pPr>
        <w:pStyle w:val="BodyText"/>
        <w:numPr>
          <w:ilvl w:val="1"/>
          <w:numId w:val="5"/>
        </w:numPr>
        <w:spacing w:after="0" w:line="240" w:lineRule="auto"/>
        <w:rPr>
          <w:color w:val="000000"/>
          <w:sz w:val="22"/>
          <w:szCs w:val="22"/>
          <w:lang w:val="en-US" w:eastAsia="en-US"/>
        </w:rPr>
      </w:pPr>
      <w:r w:rsidRPr="0086121F">
        <w:rPr>
          <w:color w:val="000000"/>
          <w:sz w:val="22"/>
          <w:szCs w:val="22"/>
          <w:lang w:val="en-US" w:eastAsia="en-US"/>
        </w:rPr>
        <w:t>Swift Code:                      AJMNAEAJ</w:t>
      </w:r>
    </w:p>
    <w:p w14:paraId="1B176669" w14:textId="50F3A2CD" w:rsidR="001E5549" w:rsidRDefault="001E5549" w:rsidP="00584DC5">
      <w:pPr>
        <w:pStyle w:val="BodyText"/>
        <w:spacing w:after="0" w:line="240" w:lineRule="auto"/>
        <w:ind w:left="284"/>
        <w:rPr>
          <w:color w:val="000000"/>
          <w:sz w:val="22"/>
          <w:szCs w:val="22"/>
          <w:lang w:val="en-GB" w:eastAsia="en-US"/>
        </w:rPr>
      </w:pPr>
    </w:p>
    <w:p w14:paraId="2681CE93" w14:textId="77777777" w:rsidR="00584DC5" w:rsidRPr="001E5549" w:rsidRDefault="00584DC5" w:rsidP="00584DC5">
      <w:pPr>
        <w:pStyle w:val="BodyText"/>
        <w:spacing w:after="0" w:line="240" w:lineRule="auto"/>
        <w:ind w:left="284"/>
        <w:rPr>
          <w:color w:val="000000"/>
          <w:sz w:val="22"/>
          <w:szCs w:val="22"/>
          <w:lang w:val="en-GB" w:eastAsia="en-US"/>
        </w:rPr>
      </w:pPr>
    </w:p>
    <w:p w14:paraId="4A40174F" w14:textId="62C15A39" w:rsidR="001F12F6" w:rsidRPr="00CB70C7" w:rsidRDefault="001E5549" w:rsidP="00CB70C7">
      <w:pPr>
        <w:pStyle w:val="BodyText"/>
        <w:spacing w:after="0" w:line="240" w:lineRule="auto"/>
        <w:jc w:val="both"/>
        <w:rPr>
          <w:lang w:val="en-US"/>
        </w:rPr>
      </w:pPr>
      <w:r w:rsidRPr="00CB70C7">
        <w:rPr>
          <w:color w:val="000000"/>
          <w:lang w:val="en-GB" w:eastAsia="en-US"/>
        </w:rPr>
        <w:t xml:space="preserve">The name and purpose of payment must be mentioned in all deposits and transfers. Please scan the deposit slip or transfer confirmation </w:t>
      </w:r>
      <w:r w:rsidR="00CB70C7" w:rsidRPr="00CB70C7">
        <w:rPr>
          <w:color w:val="000000"/>
          <w:lang w:val="en-GB" w:eastAsia="en-US"/>
        </w:rPr>
        <w:t xml:space="preserve">along with the registration form </w:t>
      </w:r>
      <w:r w:rsidRPr="00CB70C7">
        <w:rPr>
          <w:color w:val="000000"/>
          <w:lang w:val="en-GB" w:eastAsia="en-US"/>
        </w:rPr>
        <w:t xml:space="preserve">and e-mail them to: </w:t>
      </w:r>
      <w:hyperlink r:id="rId9" w:history="1">
        <w:r w:rsidR="00584DC5" w:rsidRPr="00CB70C7">
          <w:rPr>
            <w:rStyle w:val="Hyperlink"/>
            <w:lang w:val="en-GB" w:eastAsia="en-US"/>
          </w:rPr>
          <w:t>airc@ajman.ac.ae</w:t>
        </w:r>
      </w:hyperlink>
      <w:r w:rsidRPr="00CB70C7">
        <w:rPr>
          <w:color w:val="000000"/>
          <w:lang w:val="en-GB" w:eastAsia="en-US"/>
        </w:rPr>
        <w:t>.</w:t>
      </w:r>
      <w:r w:rsidR="00A20D95" w:rsidRPr="00CB70C7">
        <w:rPr>
          <w:color w:val="000000"/>
          <w:lang w:val="en-GB" w:eastAsia="en-US"/>
        </w:rPr>
        <w:t xml:space="preserve"> (</w:t>
      </w:r>
      <w:r w:rsidR="00CB70C7" w:rsidRPr="00CB70C7">
        <w:rPr>
          <w:color w:val="000000"/>
          <w:lang w:val="en-GB" w:eastAsia="en-US"/>
        </w:rPr>
        <w:t>00971-6-7056020</w:t>
      </w:r>
      <w:r w:rsidR="00A20D95" w:rsidRPr="00CB70C7">
        <w:rPr>
          <w:color w:val="000000"/>
          <w:lang w:val="en-GB" w:eastAsia="en-US"/>
        </w:rPr>
        <w:t>)</w:t>
      </w:r>
    </w:p>
    <w:sectPr w:rsidR="001F12F6" w:rsidRPr="00CB70C7" w:rsidSect="00C43F85">
      <w:headerReference w:type="default" r:id="rId10"/>
      <w:pgSz w:w="11906" w:h="16838"/>
      <w:pgMar w:top="397" w:right="1247" w:bottom="113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BCF5B" w14:textId="77777777" w:rsidR="00660BB0" w:rsidRDefault="00660BB0">
      <w:r>
        <w:separator/>
      </w:r>
    </w:p>
  </w:endnote>
  <w:endnote w:type="continuationSeparator" w:id="0">
    <w:p w14:paraId="423BCC98" w14:textId="77777777" w:rsidR="00660BB0" w:rsidRDefault="00660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SansMS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C8D08" w14:textId="77777777" w:rsidR="00660BB0" w:rsidRDefault="00660BB0">
      <w:r>
        <w:separator/>
      </w:r>
    </w:p>
  </w:footnote>
  <w:footnote w:type="continuationSeparator" w:id="0">
    <w:p w14:paraId="05783E88" w14:textId="77777777" w:rsidR="00660BB0" w:rsidRDefault="00660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83AA" w14:textId="1C2FC2CD" w:rsidR="00093464" w:rsidRPr="00F314AD" w:rsidRDefault="00621D9A" w:rsidP="00F314AD">
    <w:pPr>
      <w:spacing w:before="3"/>
      <w:ind w:right="-33"/>
      <w:jc w:val="center"/>
      <w:rPr>
        <w:b/>
        <w:bCs/>
        <w:w w:val="101"/>
        <w:sz w:val="20"/>
        <w:szCs w:val="20"/>
        <w:lang w:val="en-GB"/>
      </w:rPr>
    </w:pPr>
    <w:r w:rsidRPr="00F314AD">
      <w:rPr>
        <w:noProof/>
        <w:lang w:val="en-US" w:eastAsia="en-US"/>
      </w:rPr>
      <w:drawing>
        <wp:anchor distT="0" distB="0" distL="114300" distR="114300" simplePos="0" relativeHeight="251662336" behindDoc="0" locked="0" layoutInCell="1" allowOverlap="1" wp14:anchorId="28691FE3" wp14:editId="48E2CBB9">
          <wp:simplePos x="0" y="0"/>
          <wp:positionH relativeFrom="column">
            <wp:posOffset>5123180</wp:posOffset>
          </wp:positionH>
          <wp:positionV relativeFrom="paragraph">
            <wp:posOffset>-116840</wp:posOffset>
          </wp:positionV>
          <wp:extent cx="941070" cy="828040"/>
          <wp:effectExtent l="0" t="0" r="0" b="0"/>
          <wp:wrapSquare wrapText="bothSides"/>
          <wp:docPr id="7" name="Picture 5" descr="Acit internatio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it international.jpg"/>
                  <pic:cNvPicPr/>
                </pic:nvPicPr>
                <pic:blipFill>
                  <a:blip r:embed="rId1"/>
                  <a:srcRect r="5087"/>
                  <a:stretch>
                    <a:fillRect/>
                  </a:stretch>
                </pic:blipFill>
                <pic:spPr>
                  <a:xfrm>
                    <a:off x="0" y="0"/>
                    <a:ext cx="941070" cy="82804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4499C"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1" wp14:anchorId="033B400A" wp14:editId="6F50F5D5">
          <wp:simplePos x="0" y="0"/>
          <wp:positionH relativeFrom="column">
            <wp:posOffset>-1270</wp:posOffset>
          </wp:positionH>
          <wp:positionV relativeFrom="paragraph">
            <wp:posOffset>-116840</wp:posOffset>
          </wp:positionV>
          <wp:extent cx="927735" cy="828040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jman uni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735" cy="82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054" w:rsidRPr="00F314AD">
      <w:rPr>
        <w:b/>
        <w:bCs/>
        <w:sz w:val="20"/>
        <w:szCs w:val="20"/>
        <w:lang w:val="en-GB"/>
      </w:rPr>
      <w:t xml:space="preserve"> </w:t>
    </w:r>
    <w:r w:rsidR="00093464" w:rsidRPr="00F314AD">
      <w:rPr>
        <w:b/>
        <w:bCs/>
        <w:sz w:val="20"/>
        <w:szCs w:val="20"/>
        <w:lang w:val="en-GB"/>
      </w:rPr>
      <w:t>The</w:t>
    </w:r>
    <w:r w:rsidR="00093464" w:rsidRPr="00F314AD">
      <w:rPr>
        <w:b/>
        <w:bCs/>
        <w:spacing w:val="5"/>
        <w:sz w:val="20"/>
        <w:szCs w:val="20"/>
        <w:lang w:val="en-GB"/>
      </w:rPr>
      <w:t xml:space="preserve"> </w:t>
    </w:r>
    <w:r w:rsidR="00093464" w:rsidRPr="00F314AD">
      <w:rPr>
        <w:b/>
        <w:bCs/>
        <w:sz w:val="20"/>
        <w:szCs w:val="20"/>
        <w:lang w:val="en-GB"/>
      </w:rPr>
      <w:t>Int</w:t>
    </w:r>
    <w:r w:rsidR="00093464" w:rsidRPr="00F314AD">
      <w:rPr>
        <w:b/>
        <w:bCs/>
        <w:spacing w:val="1"/>
        <w:sz w:val="20"/>
        <w:szCs w:val="20"/>
        <w:lang w:val="en-GB"/>
      </w:rPr>
      <w:t>e</w:t>
    </w:r>
    <w:r w:rsidR="00093464" w:rsidRPr="00F314AD">
      <w:rPr>
        <w:b/>
        <w:bCs/>
        <w:sz w:val="20"/>
        <w:szCs w:val="20"/>
        <w:lang w:val="en-GB"/>
      </w:rPr>
      <w:t>rn</w:t>
    </w:r>
    <w:r w:rsidR="00093464" w:rsidRPr="00F314AD">
      <w:rPr>
        <w:b/>
        <w:bCs/>
        <w:spacing w:val="1"/>
        <w:sz w:val="20"/>
        <w:szCs w:val="20"/>
        <w:lang w:val="en-GB"/>
      </w:rPr>
      <w:t>a</w:t>
    </w:r>
    <w:r w:rsidR="00093464" w:rsidRPr="00F314AD">
      <w:rPr>
        <w:b/>
        <w:bCs/>
        <w:spacing w:val="-1"/>
        <w:sz w:val="20"/>
        <w:szCs w:val="20"/>
        <w:lang w:val="en-GB"/>
      </w:rPr>
      <w:t>t</w:t>
    </w:r>
    <w:r w:rsidR="00093464" w:rsidRPr="00F314AD">
      <w:rPr>
        <w:b/>
        <w:bCs/>
        <w:sz w:val="20"/>
        <w:szCs w:val="20"/>
        <w:lang w:val="en-GB"/>
      </w:rPr>
      <w:t>i</w:t>
    </w:r>
    <w:r w:rsidR="00093464" w:rsidRPr="00F314AD">
      <w:rPr>
        <w:b/>
        <w:bCs/>
        <w:spacing w:val="1"/>
        <w:sz w:val="20"/>
        <w:szCs w:val="20"/>
        <w:lang w:val="en-GB"/>
      </w:rPr>
      <w:t>o</w:t>
    </w:r>
    <w:r w:rsidR="00093464" w:rsidRPr="00F314AD">
      <w:rPr>
        <w:b/>
        <w:bCs/>
        <w:sz w:val="20"/>
        <w:szCs w:val="20"/>
        <w:lang w:val="en-GB"/>
      </w:rPr>
      <w:t>n</w:t>
    </w:r>
    <w:r w:rsidR="00093464" w:rsidRPr="00F314AD">
      <w:rPr>
        <w:b/>
        <w:bCs/>
        <w:spacing w:val="1"/>
        <w:sz w:val="20"/>
        <w:szCs w:val="20"/>
        <w:lang w:val="en-GB"/>
      </w:rPr>
      <w:t>a</w:t>
    </w:r>
    <w:r w:rsidR="00093464" w:rsidRPr="00F314AD">
      <w:rPr>
        <w:b/>
        <w:bCs/>
        <w:sz w:val="20"/>
        <w:szCs w:val="20"/>
        <w:lang w:val="en-GB"/>
      </w:rPr>
      <w:t>l</w:t>
    </w:r>
    <w:r w:rsidR="00093464" w:rsidRPr="00F314AD">
      <w:rPr>
        <w:b/>
        <w:bCs/>
        <w:spacing w:val="14"/>
        <w:sz w:val="20"/>
        <w:szCs w:val="20"/>
        <w:lang w:val="en-GB"/>
      </w:rPr>
      <w:t xml:space="preserve"> </w:t>
    </w:r>
    <w:r w:rsidR="00093464" w:rsidRPr="00F314AD">
      <w:rPr>
        <w:b/>
        <w:bCs/>
        <w:sz w:val="20"/>
        <w:szCs w:val="20"/>
        <w:lang w:val="en-GB"/>
      </w:rPr>
      <w:t>A</w:t>
    </w:r>
    <w:r w:rsidR="00093464" w:rsidRPr="00F314AD">
      <w:rPr>
        <w:b/>
        <w:bCs/>
        <w:spacing w:val="-2"/>
        <w:sz w:val="20"/>
        <w:szCs w:val="20"/>
        <w:lang w:val="en-GB"/>
      </w:rPr>
      <w:t>r</w:t>
    </w:r>
    <w:r w:rsidR="00093464" w:rsidRPr="00F314AD">
      <w:rPr>
        <w:b/>
        <w:bCs/>
        <w:sz w:val="20"/>
        <w:szCs w:val="20"/>
        <w:lang w:val="en-GB"/>
      </w:rPr>
      <w:t>ab</w:t>
    </w:r>
    <w:r w:rsidR="00093464" w:rsidRPr="00F314AD">
      <w:rPr>
        <w:b/>
        <w:bCs/>
        <w:spacing w:val="6"/>
        <w:sz w:val="20"/>
        <w:szCs w:val="20"/>
        <w:lang w:val="en-GB"/>
      </w:rPr>
      <w:t xml:space="preserve"> </w:t>
    </w:r>
    <w:r w:rsidR="00093464" w:rsidRPr="00F314AD">
      <w:rPr>
        <w:b/>
        <w:bCs/>
        <w:sz w:val="20"/>
        <w:szCs w:val="20"/>
        <w:lang w:val="en-GB"/>
      </w:rPr>
      <w:t>C</w:t>
    </w:r>
    <w:r w:rsidR="00093464" w:rsidRPr="00F314AD">
      <w:rPr>
        <w:b/>
        <w:bCs/>
        <w:spacing w:val="1"/>
        <w:sz w:val="20"/>
        <w:szCs w:val="20"/>
        <w:lang w:val="en-GB"/>
      </w:rPr>
      <w:t>o</w:t>
    </w:r>
    <w:r w:rsidR="00093464" w:rsidRPr="00F314AD">
      <w:rPr>
        <w:b/>
        <w:bCs/>
        <w:sz w:val="20"/>
        <w:szCs w:val="20"/>
        <w:lang w:val="en-GB"/>
      </w:rPr>
      <w:t>nf</w:t>
    </w:r>
    <w:r w:rsidR="00093464" w:rsidRPr="00F314AD">
      <w:rPr>
        <w:b/>
        <w:bCs/>
        <w:spacing w:val="1"/>
        <w:sz w:val="20"/>
        <w:szCs w:val="20"/>
        <w:lang w:val="en-GB"/>
      </w:rPr>
      <w:t>e</w:t>
    </w:r>
    <w:r w:rsidR="00093464" w:rsidRPr="00F314AD">
      <w:rPr>
        <w:b/>
        <w:bCs/>
        <w:sz w:val="20"/>
        <w:szCs w:val="20"/>
        <w:lang w:val="en-GB"/>
      </w:rPr>
      <w:t>r</w:t>
    </w:r>
    <w:r w:rsidR="00093464" w:rsidRPr="00F314AD">
      <w:rPr>
        <w:b/>
        <w:bCs/>
        <w:spacing w:val="1"/>
        <w:sz w:val="20"/>
        <w:szCs w:val="20"/>
        <w:lang w:val="en-GB"/>
      </w:rPr>
      <w:t>e</w:t>
    </w:r>
    <w:r w:rsidR="00093464" w:rsidRPr="00F314AD">
      <w:rPr>
        <w:b/>
        <w:bCs/>
        <w:spacing w:val="-1"/>
        <w:sz w:val="20"/>
        <w:szCs w:val="20"/>
        <w:lang w:val="en-GB"/>
      </w:rPr>
      <w:t>n</w:t>
    </w:r>
    <w:r w:rsidR="00093464" w:rsidRPr="00F314AD">
      <w:rPr>
        <w:b/>
        <w:bCs/>
        <w:sz w:val="20"/>
        <w:szCs w:val="20"/>
        <w:lang w:val="en-GB"/>
      </w:rPr>
      <w:t>ce</w:t>
    </w:r>
    <w:r w:rsidR="00093464" w:rsidRPr="00F314AD">
      <w:rPr>
        <w:b/>
        <w:bCs/>
        <w:spacing w:val="13"/>
        <w:sz w:val="20"/>
        <w:szCs w:val="20"/>
        <w:lang w:val="en-GB"/>
      </w:rPr>
      <w:t xml:space="preserve"> </w:t>
    </w:r>
    <w:r w:rsidR="00093464" w:rsidRPr="00F314AD">
      <w:rPr>
        <w:b/>
        <w:bCs/>
        <w:spacing w:val="1"/>
        <w:sz w:val="20"/>
        <w:szCs w:val="20"/>
        <w:lang w:val="en-GB"/>
      </w:rPr>
      <w:t>o</w:t>
    </w:r>
    <w:r w:rsidR="00093464" w:rsidRPr="00F314AD">
      <w:rPr>
        <w:b/>
        <w:bCs/>
        <w:sz w:val="20"/>
        <w:szCs w:val="20"/>
        <w:lang w:val="en-GB"/>
      </w:rPr>
      <w:t>n</w:t>
    </w:r>
    <w:r w:rsidR="00093464" w:rsidRPr="00F314AD">
      <w:rPr>
        <w:b/>
        <w:bCs/>
        <w:spacing w:val="2"/>
        <w:sz w:val="20"/>
        <w:szCs w:val="20"/>
        <w:lang w:val="en-GB"/>
      </w:rPr>
      <w:t xml:space="preserve"> </w:t>
    </w:r>
    <w:r w:rsidR="00093464" w:rsidRPr="00F314AD">
      <w:rPr>
        <w:b/>
        <w:bCs/>
        <w:sz w:val="20"/>
        <w:szCs w:val="20"/>
        <w:lang w:val="en-GB"/>
      </w:rPr>
      <w:t>Inf</w:t>
    </w:r>
    <w:r w:rsidR="00093464" w:rsidRPr="00F314AD">
      <w:rPr>
        <w:b/>
        <w:bCs/>
        <w:spacing w:val="2"/>
        <w:sz w:val="20"/>
        <w:szCs w:val="20"/>
        <w:lang w:val="en-GB"/>
      </w:rPr>
      <w:t>o</w:t>
    </w:r>
    <w:r w:rsidR="00093464" w:rsidRPr="00F314AD">
      <w:rPr>
        <w:b/>
        <w:bCs/>
        <w:spacing w:val="-2"/>
        <w:sz w:val="20"/>
        <w:szCs w:val="20"/>
        <w:lang w:val="en-GB"/>
      </w:rPr>
      <w:t>r</w:t>
    </w:r>
    <w:r w:rsidR="00093464" w:rsidRPr="00F314AD">
      <w:rPr>
        <w:b/>
        <w:bCs/>
        <w:spacing w:val="1"/>
        <w:sz w:val="20"/>
        <w:szCs w:val="20"/>
        <w:lang w:val="en-GB"/>
      </w:rPr>
      <w:t>m</w:t>
    </w:r>
    <w:r w:rsidR="00093464" w:rsidRPr="00F314AD">
      <w:rPr>
        <w:b/>
        <w:bCs/>
        <w:sz w:val="20"/>
        <w:szCs w:val="20"/>
        <w:lang w:val="en-GB"/>
      </w:rPr>
      <w:t>ati</w:t>
    </w:r>
    <w:r w:rsidR="00093464" w:rsidRPr="00F314AD">
      <w:rPr>
        <w:b/>
        <w:bCs/>
        <w:spacing w:val="1"/>
        <w:sz w:val="20"/>
        <w:szCs w:val="20"/>
        <w:lang w:val="en-GB"/>
      </w:rPr>
      <w:t>o</w:t>
    </w:r>
    <w:r w:rsidR="00093464" w:rsidRPr="00F314AD">
      <w:rPr>
        <w:b/>
        <w:bCs/>
        <w:sz w:val="20"/>
        <w:szCs w:val="20"/>
        <w:lang w:val="en-GB"/>
      </w:rPr>
      <w:t>n</w:t>
    </w:r>
    <w:r w:rsidR="00093464" w:rsidRPr="00F314AD">
      <w:rPr>
        <w:b/>
        <w:bCs/>
        <w:spacing w:val="11"/>
        <w:sz w:val="20"/>
        <w:szCs w:val="20"/>
        <w:lang w:val="en-GB"/>
      </w:rPr>
      <w:t xml:space="preserve"> </w:t>
    </w:r>
    <w:r w:rsidR="00093464" w:rsidRPr="00F314AD">
      <w:rPr>
        <w:b/>
        <w:bCs/>
        <w:spacing w:val="2"/>
        <w:w w:val="101"/>
        <w:sz w:val="20"/>
        <w:szCs w:val="20"/>
        <w:lang w:val="en-GB"/>
      </w:rPr>
      <w:t>T</w:t>
    </w:r>
    <w:r w:rsidR="00093464" w:rsidRPr="00F314AD">
      <w:rPr>
        <w:b/>
        <w:bCs/>
        <w:w w:val="101"/>
        <w:sz w:val="20"/>
        <w:szCs w:val="20"/>
        <w:lang w:val="en-GB"/>
      </w:rPr>
      <w:t>echn</w:t>
    </w:r>
    <w:r w:rsidR="00093464" w:rsidRPr="00F314AD">
      <w:rPr>
        <w:b/>
        <w:bCs/>
        <w:spacing w:val="1"/>
        <w:w w:val="101"/>
        <w:sz w:val="20"/>
        <w:szCs w:val="20"/>
        <w:lang w:val="en-GB"/>
      </w:rPr>
      <w:t>o</w:t>
    </w:r>
    <w:r w:rsidR="00093464" w:rsidRPr="00F314AD">
      <w:rPr>
        <w:b/>
        <w:bCs/>
        <w:w w:val="101"/>
        <w:sz w:val="20"/>
        <w:szCs w:val="20"/>
        <w:lang w:val="en-GB"/>
      </w:rPr>
      <w:t>l</w:t>
    </w:r>
    <w:r w:rsidR="00093464" w:rsidRPr="00F314AD">
      <w:rPr>
        <w:b/>
        <w:bCs/>
        <w:spacing w:val="1"/>
        <w:w w:val="101"/>
        <w:sz w:val="20"/>
        <w:szCs w:val="20"/>
        <w:lang w:val="en-GB"/>
      </w:rPr>
      <w:t>o</w:t>
    </w:r>
    <w:r w:rsidR="00093464" w:rsidRPr="00F314AD">
      <w:rPr>
        <w:b/>
        <w:bCs/>
        <w:w w:val="101"/>
        <w:sz w:val="20"/>
        <w:szCs w:val="20"/>
        <w:lang w:val="en-GB"/>
      </w:rPr>
      <w:t>gy ACI</w:t>
    </w:r>
    <w:r w:rsidR="00093464" w:rsidRPr="00F314AD">
      <w:rPr>
        <w:b/>
        <w:bCs/>
        <w:spacing w:val="2"/>
        <w:w w:val="101"/>
        <w:sz w:val="20"/>
        <w:szCs w:val="20"/>
        <w:lang w:val="en-GB"/>
      </w:rPr>
      <w:t>T</w:t>
    </w:r>
    <w:r w:rsidR="00093464" w:rsidRPr="00F314AD">
      <w:rPr>
        <w:b/>
        <w:bCs/>
        <w:spacing w:val="-1"/>
        <w:w w:val="101"/>
        <w:sz w:val="20"/>
        <w:szCs w:val="20"/>
        <w:lang w:val="en-GB"/>
      </w:rPr>
      <w:t>’</w:t>
    </w:r>
    <w:r w:rsidR="00093464" w:rsidRPr="00F314AD">
      <w:rPr>
        <w:b/>
        <w:bCs/>
        <w:w w:val="101"/>
        <w:sz w:val="20"/>
        <w:szCs w:val="20"/>
        <w:lang w:val="en-GB"/>
      </w:rPr>
      <w:t>20</w:t>
    </w:r>
    <w:r w:rsidR="006C0054" w:rsidRPr="00F314AD">
      <w:rPr>
        <w:b/>
        <w:bCs/>
        <w:spacing w:val="1"/>
        <w:w w:val="101"/>
        <w:sz w:val="20"/>
        <w:szCs w:val="20"/>
        <w:lang w:val="en-GB"/>
      </w:rPr>
      <w:t>2</w:t>
    </w:r>
    <w:r w:rsidR="00F314AD">
      <w:rPr>
        <w:b/>
        <w:bCs/>
        <w:spacing w:val="1"/>
        <w:w w:val="101"/>
        <w:sz w:val="20"/>
        <w:szCs w:val="20"/>
        <w:lang w:val="en-GB"/>
      </w:rPr>
      <w:t>3</w:t>
    </w:r>
  </w:p>
  <w:p w14:paraId="484FF46A" w14:textId="45C05A9B" w:rsidR="00C47E1C" w:rsidRPr="00F314AD" w:rsidRDefault="00F314AD" w:rsidP="00C47E1C">
    <w:pPr>
      <w:pStyle w:val="Header"/>
      <w:jc w:val="center"/>
      <w:rPr>
        <w:b/>
        <w:bCs/>
        <w:sz w:val="20"/>
        <w:szCs w:val="20"/>
        <w:lang w:val="en-GB"/>
      </w:rPr>
    </w:pPr>
    <w:r>
      <w:rPr>
        <w:b/>
        <w:bCs/>
        <w:sz w:val="20"/>
        <w:szCs w:val="20"/>
        <w:lang w:val="en-GB"/>
      </w:rPr>
      <w:t>Ajman</w:t>
    </w:r>
    <w:r w:rsidR="006C0054" w:rsidRPr="00F314AD">
      <w:rPr>
        <w:b/>
        <w:bCs/>
        <w:sz w:val="20"/>
        <w:szCs w:val="20"/>
        <w:lang w:val="en-GB"/>
      </w:rPr>
      <w:t xml:space="preserve"> University</w:t>
    </w:r>
  </w:p>
  <w:p w14:paraId="3E605050" w14:textId="31EADB94" w:rsidR="00C47E1C" w:rsidRPr="00F314AD" w:rsidRDefault="00F314AD" w:rsidP="00C47E1C">
    <w:pPr>
      <w:pStyle w:val="Header"/>
      <w:jc w:val="center"/>
      <w:rPr>
        <w:b/>
        <w:bCs/>
        <w:sz w:val="20"/>
        <w:szCs w:val="20"/>
        <w:lang w:val="en-GB"/>
      </w:rPr>
    </w:pPr>
    <w:r>
      <w:rPr>
        <w:b/>
        <w:bCs/>
        <w:sz w:val="20"/>
        <w:szCs w:val="20"/>
        <w:lang w:val="en-GB"/>
      </w:rPr>
      <w:t>Ajman</w:t>
    </w:r>
    <w:r w:rsidR="00C47E1C" w:rsidRPr="00F314AD">
      <w:rPr>
        <w:b/>
        <w:bCs/>
        <w:sz w:val="20"/>
        <w:szCs w:val="20"/>
        <w:lang w:val="en-GB"/>
      </w:rPr>
      <w:t>, United Arab Emirates</w:t>
    </w:r>
  </w:p>
  <w:p w14:paraId="0FF5E3AF" w14:textId="41BC9E8E" w:rsidR="00E90834" w:rsidRPr="00F314AD" w:rsidRDefault="00F314AD" w:rsidP="00F314AD">
    <w:pPr>
      <w:pStyle w:val="Header"/>
      <w:jc w:val="center"/>
      <w:rPr>
        <w:lang w:val="en-GB"/>
      </w:rPr>
    </w:pPr>
    <w:r>
      <w:rPr>
        <w:b/>
        <w:bCs/>
        <w:sz w:val="20"/>
        <w:szCs w:val="20"/>
        <w:lang w:val="en-GB"/>
      </w:rPr>
      <w:t>December</w:t>
    </w:r>
    <w:r w:rsidR="006C0054" w:rsidRPr="00F314AD">
      <w:rPr>
        <w:b/>
        <w:bCs/>
        <w:sz w:val="20"/>
        <w:szCs w:val="20"/>
        <w:lang w:val="en-GB"/>
      </w:rPr>
      <w:t xml:space="preserve"> </w:t>
    </w:r>
    <w:r>
      <w:rPr>
        <w:b/>
        <w:bCs/>
        <w:sz w:val="20"/>
        <w:szCs w:val="20"/>
        <w:lang w:val="en-GB"/>
      </w:rPr>
      <w:t>6</w:t>
    </w:r>
    <w:r w:rsidR="006C0054" w:rsidRPr="00F314AD">
      <w:rPr>
        <w:b/>
        <w:bCs/>
        <w:sz w:val="20"/>
        <w:szCs w:val="20"/>
        <w:lang w:val="en-GB"/>
      </w:rPr>
      <w:t>-</w:t>
    </w:r>
    <w:r>
      <w:rPr>
        <w:b/>
        <w:bCs/>
        <w:sz w:val="20"/>
        <w:szCs w:val="20"/>
        <w:lang w:val="en-GB"/>
      </w:rPr>
      <w:t>8</w:t>
    </w:r>
    <w:r w:rsidR="006C0054" w:rsidRPr="00F314AD">
      <w:rPr>
        <w:b/>
        <w:bCs/>
        <w:sz w:val="20"/>
        <w:szCs w:val="20"/>
        <w:lang w:val="en-GB"/>
      </w:rPr>
      <w:t>, 202</w:t>
    </w:r>
    <w:r>
      <w:rPr>
        <w:b/>
        <w:bCs/>
        <w:sz w:val="20"/>
        <w:szCs w:val="20"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24C2"/>
    <w:multiLevelType w:val="hybridMultilevel"/>
    <w:tmpl w:val="A7D07D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6015E"/>
    <w:multiLevelType w:val="multilevel"/>
    <w:tmpl w:val="5B424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B34AA2"/>
    <w:multiLevelType w:val="multilevel"/>
    <w:tmpl w:val="E7F2D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2D1534"/>
    <w:multiLevelType w:val="multilevel"/>
    <w:tmpl w:val="2DB03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811268"/>
    <w:multiLevelType w:val="hybridMultilevel"/>
    <w:tmpl w:val="A1827E20"/>
    <w:lvl w:ilvl="0" w:tplc="4C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2137481983">
    <w:abstractNumId w:val="0"/>
  </w:num>
  <w:num w:numId="2" w16cid:durableId="301813149">
    <w:abstractNumId w:val="4"/>
  </w:num>
  <w:num w:numId="3" w16cid:durableId="480653519">
    <w:abstractNumId w:val="3"/>
  </w:num>
  <w:num w:numId="4" w16cid:durableId="140998357">
    <w:abstractNumId w:val="2"/>
  </w:num>
  <w:num w:numId="5" w16cid:durableId="12806465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QwNTMzMjY1tzBS0lEKTi0uzszPAykwqgUADkrPdiwAAAA="/>
  </w:docVars>
  <w:rsids>
    <w:rsidRoot w:val="005D0FB0"/>
    <w:rsid w:val="000071B5"/>
    <w:rsid w:val="00007DFF"/>
    <w:rsid w:val="00014785"/>
    <w:rsid w:val="000258C8"/>
    <w:rsid w:val="000334E0"/>
    <w:rsid w:val="00046D97"/>
    <w:rsid w:val="000709C4"/>
    <w:rsid w:val="0007196C"/>
    <w:rsid w:val="000811DB"/>
    <w:rsid w:val="0008797F"/>
    <w:rsid w:val="00090052"/>
    <w:rsid w:val="00093464"/>
    <w:rsid w:val="00094ED0"/>
    <w:rsid w:val="000A76D9"/>
    <w:rsid w:val="000B4540"/>
    <w:rsid w:val="000B74F9"/>
    <w:rsid w:val="000C18C1"/>
    <w:rsid w:val="000C5B22"/>
    <w:rsid w:val="000D0EE0"/>
    <w:rsid w:val="000D7D6C"/>
    <w:rsid w:val="000E2831"/>
    <w:rsid w:val="000E7791"/>
    <w:rsid w:val="000F3D69"/>
    <w:rsid w:val="001262B3"/>
    <w:rsid w:val="00127996"/>
    <w:rsid w:val="0014499C"/>
    <w:rsid w:val="00144E80"/>
    <w:rsid w:val="001706F4"/>
    <w:rsid w:val="0017099A"/>
    <w:rsid w:val="00173D9D"/>
    <w:rsid w:val="00175250"/>
    <w:rsid w:val="00180AFC"/>
    <w:rsid w:val="001A5478"/>
    <w:rsid w:val="001B4B23"/>
    <w:rsid w:val="001C5B00"/>
    <w:rsid w:val="001D4DAC"/>
    <w:rsid w:val="001E5549"/>
    <w:rsid w:val="001F12F6"/>
    <w:rsid w:val="002101C0"/>
    <w:rsid w:val="00231557"/>
    <w:rsid w:val="0024088A"/>
    <w:rsid w:val="002468AC"/>
    <w:rsid w:val="00260D7D"/>
    <w:rsid w:val="002674CA"/>
    <w:rsid w:val="0028644D"/>
    <w:rsid w:val="00290A2A"/>
    <w:rsid w:val="002A7A56"/>
    <w:rsid w:val="002B1591"/>
    <w:rsid w:val="002C09C5"/>
    <w:rsid w:val="003020D8"/>
    <w:rsid w:val="003079C3"/>
    <w:rsid w:val="00330788"/>
    <w:rsid w:val="00341B42"/>
    <w:rsid w:val="00342135"/>
    <w:rsid w:val="00374E4B"/>
    <w:rsid w:val="00380795"/>
    <w:rsid w:val="00383674"/>
    <w:rsid w:val="003C1076"/>
    <w:rsid w:val="003E2D05"/>
    <w:rsid w:val="003E48AB"/>
    <w:rsid w:val="0041684D"/>
    <w:rsid w:val="0041755C"/>
    <w:rsid w:val="00421EA8"/>
    <w:rsid w:val="0043511F"/>
    <w:rsid w:val="00442CE6"/>
    <w:rsid w:val="00447BC5"/>
    <w:rsid w:val="00455AFA"/>
    <w:rsid w:val="0046091C"/>
    <w:rsid w:val="004D491D"/>
    <w:rsid w:val="004F613C"/>
    <w:rsid w:val="00500C41"/>
    <w:rsid w:val="0050558F"/>
    <w:rsid w:val="00512D2F"/>
    <w:rsid w:val="005337E8"/>
    <w:rsid w:val="005840AE"/>
    <w:rsid w:val="00584DC5"/>
    <w:rsid w:val="00592DC0"/>
    <w:rsid w:val="00597A17"/>
    <w:rsid w:val="005A688C"/>
    <w:rsid w:val="005B1DA1"/>
    <w:rsid w:val="005B7970"/>
    <w:rsid w:val="005C16AC"/>
    <w:rsid w:val="005C4A5B"/>
    <w:rsid w:val="005D0FB0"/>
    <w:rsid w:val="005D762A"/>
    <w:rsid w:val="005F72D8"/>
    <w:rsid w:val="00613E6B"/>
    <w:rsid w:val="00621D9A"/>
    <w:rsid w:val="006568F6"/>
    <w:rsid w:val="00660BB0"/>
    <w:rsid w:val="006641E0"/>
    <w:rsid w:val="006701A0"/>
    <w:rsid w:val="00693DDD"/>
    <w:rsid w:val="006A2077"/>
    <w:rsid w:val="006B05C2"/>
    <w:rsid w:val="006C0054"/>
    <w:rsid w:val="006E36FB"/>
    <w:rsid w:val="006F090C"/>
    <w:rsid w:val="006F2A86"/>
    <w:rsid w:val="006F6BB1"/>
    <w:rsid w:val="00740D8B"/>
    <w:rsid w:val="007516E7"/>
    <w:rsid w:val="00764299"/>
    <w:rsid w:val="00780FE4"/>
    <w:rsid w:val="007874B8"/>
    <w:rsid w:val="007A68F8"/>
    <w:rsid w:val="007C7988"/>
    <w:rsid w:val="007D093B"/>
    <w:rsid w:val="007D3AD3"/>
    <w:rsid w:val="007E1E99"/>
    <w:rsid w:val="007E7613"/>
    <w:rsid w:val="00811A3E"/>
    <w:rsid w:val="00833193"/>
    <w:rsid w:val="0084179C"/>
    <w:rsid w:val="0086121F"/>
    <w:rsid w:val="00876395"/>
    <w:rsid w:val="008774C0"/>
    <w:rsid w:val="008928A0"/>
    <w:rsid w:val="008B7BAB"/>
    <w:rsid w:val="008F4EEF"/>
    <w:rsid w:val="009424FD"/>
    <w:rsid w:val="00957B99"/>
    <w:rsid w:val="00957FF3"/>
    <w:rsid w:val="009602F2"/>
    <w:rsid w:val="00992537"/>
    <w:rsid w:val="00996A94"/>
    <w:rsid w:val="009A4F04"/>
    <w:rsid w:val="009A5709"/>
    <w:rsid w:val="009D1AD9"/>
    <w:rsid w:val="009D3A99"/>
    <w:rsid w:val="009D435C"/>
    <w:rsid w:val="009F3D8A"/>
    <w:rsid w:val="009F4924"/>
    <w:rsid w:val="00A025E1"/>
    <w:rsid w:val="00A07058"/>
    <w:rsid w:val="00A16B2E"/>
    <w:rsid w:val="00A20D95"/>
    <w:rsid w:val="00A22629"/>
    <w:rsid w:val="00A63A8E"/>
    <w:rsid w:val="00A7785C"/>
    <w:rsid w:val="00A81595"/>
    <w:rsid w:val="00A822E9"/>
    <w:rsid w:val="00AB727D"/>
    <w:rsid w:val="00B67AF7"/>
    <w:rsid w:val="00B75A21"/>
    <w:rsid w:val="00B8244A"/>
    <w:rsid w:val="00BB48B9"/>
    <w:rsid w:val="00BD3D22"/>
    <w:rsid w:val="00BE65A7"/>
    <w:rsid w:val="00BF0E7F"/>
    <w:rsid w:val="00C01C58"/>
    <w:rsid w:val="00C346F9"/>
    <w:rsid w:val="00C43F85"/>
    <w:rsid w:val="00C468A5"/>
    <w:rsid w:val="00C47E1C"/>
    <w:rsid w:val="00C65692"/>
    <w:rsid w:val="00C865DE"/>
    <w:rsid w:val="00C86BF3"/>
    <w:rsid w:val="00CB70C7"/>
    <w:rsid w:val="00D13A06"/>
    <w:rsid w:val="00D35D4D"/>
    <w:rsid w:val="00D57CE1"/>
    <w:rsid w:val="00D6062D"/>
    <w:rsid w:val="00DA3288"/>
    <w:rsid w:val="00DB66FD"/>
    <w:rsid w:val="00DC1141"/>
    <w:rsid w:val="00DC4C64"/>
    <w:rsid w:val="00DE3729"/>
    <w:rsid w:val="00DF3A80"/>
    <w:rsid w:val="00E60A10"/>
    <w:rsid w:val="00E82F5E"/>
    <w:rsid w:val="00E90834"/>
    <w:rsid w:val="00E916AD"/>
    <w:rsid w:val="00EB2540"/>
    <w:rsid w:val="00EC06F5"/>
    <w:rsid w:val="00EE0D74"/>
    <w:rsid w:val="00EE312E"/>
    <w:rsid w:val="00EE4393"/>
    <w:rsid w:val="00F314AD"/>
    <w:rsid w:val="00F43291"/>
    <w:rsid w:val="00F45041"/>
    <w:rsid w:val="00F754C8"/>
    <w:rsid w:val="00F76B77"/>
    <w:rsid w:val="00F82798"/>
    <w:rsid w:val="00F87937"/>
    <w:rsid w:val="00FB0428"/>
    <w:rsid w:val="00FC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087EB44A"/>
  <w15:docId w15:val="{C443C7CE-819E-4847-90B6-5C22F147F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762A"/>
    <w:rPr>
      <w:sz w:val="24"/>
      <w:szCs w:val="24"/>
      <w:lang w:val="fr-FR" w:eastAsia="fr-FR"/>
    </w:rPr>
  </w:style>
  <w:style w:type="paragraph" w:styleId="Heading1">
    <w:name w:val="heading 1"/>
    <w:basedOn w:val="Normal"/>
    <w:next w:val="Normal"/>
    <w:qFormat/>
    <w:rsid w:val="005D762A"/>
    <w:pPr>
      <w:keepNext/>
      <w:outlineLvl w:val="0"/>
    </w:pPr>
    <w:rPr>
      <w:b/>
      <w:bCs/>
      <w:color w:val="000000"/>
      <w:sz w:val="18"/>
      <w:szCs w:val="18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346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D762A"/>
    <w:pPr>
      <w:keepNext/>
      <w:outlineLvl w:val="2"/>
    </w:pPr>
    <w:rPr>
      <w:b/>
      <w:bCs/>
      <w:sz w:val="16"/>
      <w:szCs w:val="16"/>
      <w:lang w:bidi="ar-T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D762A"/>
    <w:pPr>
      <w:autoSpaceDE w:val="0"/>
      <w:autoSpaceDN w:val="0"/>
      <w:spacing w:after="160" w:line="480" w:lineRule="auto"/>
    </w:pPr>
    <w:rPr>
      <w:sz w:val="20"/>
      <w:szCs w:val="20"/>
    </w:rPr>
  </w:style>
  <w:style w:type="paragraph" w:customStyle="1" w:styleId="formule">
    <w:name w:val="formule"/>
    <w:basedOn w:val="Normal"/>
    <w:rsid w:val="005D762A"/>
    <w:pPr>
      <w:autoSpaceDE w:val="0"/>
      <w:autoSpaceDN w:val="0"/>
      <w:spacing w:before="120" w:line="360" w:lineRule="auto"/>
      <w:jc w:val="center"/>
    </w:pPr>
  </w:style>
  <w:style w:type="character" w:styleId="Hyperlink">
    <w:name w:val="Hyperlink"/>
    <w:basedOn w:val="DefaultParagraphFont"/>
    <w:rsid w:val="005D762A"/>
    <w:rPr>
      <w:color w:val="0000FF"/>
      <w:u w:val="single"/>
    </w:rPr>
  </w:style>
  <w:style w:type="table" w:styleId="TableGrid">
    <w:name w:val="Table Grid"/>
    <w:basedOn w:val="TableNormal"/>
    <w:uiPriority w:val="59"/>
    <w:rsid w:val="003C10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C107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3C1076"/>
    <w:pPr>
      <w:tabs>
        <w:tab w:val="center" w:pos="4536"/>
        <w:tab w:val="right" w:pos="9072"/>
      </w:tabs>
    </w:pPr>
  </w:style>
  <w:style w:type="paragraph" w:styleId="BodyTextIndent">
    <w:name w:val="Body Text Indent"/>
    <w:basedOn w:val="Normal"/>
    <w:link w:val="BodyTextIndentChar"/>
    <w:rsid w:val="0050558F"/>
    <w:pPr>
      <w:autoSpaceDE w:val="0"/>
      <w:autoSpaceDN w:val="0"/>
      <w:adjustRightInd w:val="0"/>
    </w:pPr>
    <w:rPr>
      <w:rFonts w:ascii="ComicSansMS-Bold" w:eastAsia="SimSun" w:hAnsi="ComicSansMS-Bold" w:cs="ComicSansMS-Bold"/>
      <w:b/>
      <w:bCs/>
      <w:color w:val="3365FF"/>
      <w:sz w:val="28"/>
      <w:szCs w:val="28"/>
    </w:rPr>
  </w:style>
  <w:style w:type="paragraph" w:customStyle="1" w:styleId="yiv2067500764gmail-yiv7446715172msonormal">
    <w:name w:val="yiv2067500764gmail-yiv7446715172msonormal"/>
    <w:basedOn w:val="Normal"/>
    <w:rsid w:val="000D0EE0"/>
    <w:pPr>
      <w:spacing w:before="100" w:beforeAutospacing="1" w:after="100" w:afterAutospacing="1"/>
    </w:pPr>
    <w:rPr>
      <w:rFonts w:eastAsia="Calibri"/>
    </w:rPr>
  </w:style>
  <w:style w:type="character" w:customStyle="1" w:styleId="Heading3Char">
    <w:name w:val="Heading 3 Char"/>
    <w:basedOn w:val="DefaultParagraphFont"/>
    <w:link w:val="Heading3"/>
    <w:rsid w:val="00E90834"/>
    <w:rPr>
      <w:b/>
      <w:bCs/>
      <w:sz w:val="16"/>
      <w:szCs w:val="16"/>
      <w:lang w:bidi="ar-TN"/>
    </w:rPr>
  </w:style>
  <w:style w:type="character" w:customStyle="1" w:styleId="BodyTextIndentChar">
    <w:name w:val="Body Text Indent Char"/>
    <w:basedOn w:val="DefaultParagraphFont"/>
    <w:link w:val="BodyTextIndent"/>
    <w:rsid w:val="00E90834"/>
    <w:rPr>
      <w:rFonts w:ascii="ComicSansMS-Bold" w:eastAsia="SimSun" w:hAnsi="ComicSansMS-Bold" w:cs="ComicSansMS-Bold"/>
      <w:b/>
      <w:bCs/>
      <w:color w:val="3365FF"/>
      <w:sz w:val="28"/>
      <w:szCs w:val="28"/>
    </w:rPr>
  </w:style>
  <w:style w:type="paragraph" w:styleId="NormalWeb">
    <w:name w:val="Normal (Web)"/>
    <w:basedOn w:val="Normal"/>
    <w:uiPriority w:val="99"/>
    <w:unhideWhenUsed/>
    <w:rsid w:val="00093464"/>
    <w:pPr>
      <w:spacing w:before="100" w:beforeAutospacing="1" w:after="100" w:afterAutospacing="1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0934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fr-FR" w:eastAsia="fr-FR"/>
    </w:rPr>
  </w:style>
  <w:style w:type="paragraph" w:styleId="BalloonText">
    <w:name w:val="Balloon Text"/>
    <w:basedOn w:val="Normal"/>
    <w:link w:val="BalloonTextChar"/>
    <w:rsid w:val="00C47E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47E1C"/>
    <w:rPr>
      <w:rFonts w:ascii="Tahoma" w:hAnsi="Tahoma" w:cs="Tahoma"/>
      <w:sz w:val="16"/>
      <w:szCs w:val="16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75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1591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1E5549"/>
    <w:rPr>
      <w:lang w:val="fr-FR" w:eastAsia="fr-FR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554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20D95"/>
    <w:rPr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6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1501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63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7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3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69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nasor@ajman.ac.a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.alshboul@ajman.ac.a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irc@ajman.ac.a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9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  </vt:lpstr>
    </vt:vector>
  </TitlesOfParts>
  <Company>enis</Company>
  <LinksUpToDate>false</LinksUpToDate>
  <CharactersWithSpaces>2204</CharactersWithSpaces>
  <SharedDoc>false</SharedDoc>
  <HLinks>
    <vt:vector size="12" baseType="variant">
      <vt:variant>
        <vt:i4>7733275</vt:i4>
      </vt:variant>
      <vt:variant>
        <vt:i4>0</vt:i4>
      </vt:variant>
      <vt:variant>
        <vt:i4>0</vt:i4>
      </vt:variant>
      <vt:variant>
        <vt:i4>5</vt:i4>
      </vt:variant>
      <vt:variant>
        <vt:lpwstr>mailto:fss_acit_contact@fss.usf.tn</vt:lpwstr>
      </vt:variant>
      <vt:variant>
        <vt:lpwstr/>
      </vt:variant>
      <vt:variant>
        <vt:i4>6291535</vt:i4>
      </vt:variant>
      <vt:variant>
        <vt:i4>-1</vt:i4>
      </vt:variant>
      <vt:variant>
        <vt:i4>2065</vt:i4>
      </vt:variant>
      <vt:variant>
        <vt:i4>1</vt:i4>
      </vt:variant>
      <vt:variant>
        <vt:lpwstr>https://lh4.googleusercontent.com/proxy/Gu6jVzA14uikUmENZvX95xUfM20zhFkdcCyCkWVT2T3ggdxacpH5QKWTS1MEIq8uTGmoWbR_dnoNPz8g5WQng2z4vC8tRAtRpzfVnfRjQGHbDN4cZPQz2eqQ2fdyPtLtWhccsIwwQHZWH-C169P3TkKCE443hB4=w280-h2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sus</dc:creator>
  <cp:lastModifiedBy>Ghadeer Albesani</cp:lastModifiedBy>
  <cp:revision>8</cp:revision>
  <cp:lastPrinted>2023-10-12T10:33:00Z</cp:lastPrinted>
  <dcterms:created xsi:type="dcterms:W3CDTF">2023-10-08T10:54:00Z</dcterms:created>
  <dcterms:modified xsi:type="dcterms:W3CDTF">2023-11-02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1c4ecce65a0e63f03bc55de2adb1f59669bfa7a30002ba6f4784b7287f57ad</vt:lpwstr>
  </property>
</Properties>
</file>